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62719AF1" w14:textId="03D92305" w:rsidR="002A6FB9" w:rsidRDefault="00277F2E" w:rsidP="002A6FB9">
      <w:pPr>
        <w:spacing w:before="0" w:after="0"/>
        <w:jc w:val="center"/>
        <w:rPr>
          <w:color w:val="FF0000"/>
          <w:lang w:val="bg-BG"/>
        </w:rPr>
      </w:pPr>
      <w:r w:rsidRPr="005C12E8">
        <w:rPr>
          <w:lang w:val="bg-BG"/>
        </w:rPr>
        <w:t xml:space="preserve">Additional exercises for the </w:t>
      </w:r>
      <w:hyperlink r:id="rId8">
        <w:r w:rsidRPr="005C12E8">
          <w:rPr>
            <w:rStyle w:val="InternetLink"/>
            <w:lang w:val="bg-BG"/>
          </w:rPr>
          <w:t>Python Fundamentals Course @SoftUni</w:t>
        </w:r>
      </w:hyperlink>
      <w:r w:rsidRPr="005C12E8">
        <w:rPr>
          <w:lang w:val="bg-BG"/>
        </w:rPr>
        <w:t>.</w:t>
      </w:r>
      <w:r w:rsidRPr="005C12E8">
        <w:rPr>
          <w:color w:val="FF0000"/>
          <w:lang w:val="bg-BG"/>
        </w:rPr>
        <w:t xml:space="preserve"> </w:t>
      </w:r>
    </w:p>
    <w:p w14:paraId="09129A11" w14:textId="7ECCA381" w:rsidR="001C268B" w:rsidRPr="005C12E8" w:rsidRDefault="00277F2E" w:rsidP="002A6FB9">
      <w:pPr>
        <w:spacing w:before="0" w:after="0"/>
        <w:jc w:val="center"/>
      </w:pPr>
      <w:r w:rsidRPr="005C12E8">
        <w:rPr>
          <w:lang w:val="bg-BG"/>
        </w:rPr>
        <w:t xml:space="preserve">Submit your solutions in the SoftUni judge system at </w:t>
      </w:r>
      <w:hyperlink r:id="rId9">
        <w:r w:rsidR="00E21512">
          <w:rPr>
            <w:rStyle w:val="InternetLink"/>
            <w:lang w:val="bg-BG"/>
          </w:rPr>
          <w:t>https://judge.softuni.org/Contests/1732</w:t>
        </w:r>
      </w:hyperlink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1A15F1B8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</w:t>
      </w:r>
      <w:r w:rsidR="00105491">
        <w:rPr>
          <w:rStyle w:val="CodeChar"/>
          <w:rFonts w:cstheme="minorHAnsi"/>
        </w:rPr>
        <w:t>6</w:t>
      </w:r>
      <w:r w:rsidR="00277F2E">
        <w:rPr>
          <w:rStyle w:val="CodeChar"/>
          <w:rFonts w:cstheme="minorHAnsi"/>
        </w:rPr>
        <w:t>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>[s, k, i, p, T, e, s, t, _, S, t, r, i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ascii="Consolas" w:hAnsi="Consolas"/>
          <w:b/>
          <w:bCs/>
        </w:rPr>
        <w:t>skipTest_String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Style w:val="CodeChar"/>
          <w:rFonts w:cstheme="minorHAnsi"/>
        </w:rPr>
        <w:t>Test_String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TestString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estingTheRope</w:t>
            </w:r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neTwoThree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number_of_moves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lastRenderedPageBreak/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lastRenderedPageBreak/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p w14:paraId="447545F0" w14:textId="77777777" w:rsidR="001C268B" w:rsidRDefault="001C268B"/>
    <w:sectPr w:rsidR="001C26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79054" w14:textId="77777777" w:rsidR="00091987" w:rsidRDefault="00091987">
      <w:pPr>
        <w:spacing w:before="0" w:after="0" w:line="240" w:lineRule="auto"/>
      </w:pPr>
      <w:r>
        <w:separator/>
      </w:r>
    </w:p>
  </w:endnote>
  <w:endnote w:type="continuationSeparator" w:id="0">
    <w:p w14:paraId="54EFDB3D" w14:textId="77777777" w:rsidR="00091987" w:rsidRDefault="0009198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9C037" w14:textId="77777777" w:rsidR="00091987" w:rsidRDefault="00091987">
      <w:pPr>
        <w:spacing w:before="0" w:after="0" w:line="240" w:lineRule="auto"/>
      </w:pPr>
      <w:r>
        <w:separator/>
      </w:r>
    </w:p>
  </w:footnote>
  <w:footnote w:type="continuationSeparator" w:id="0">
    <w:p w14:paraId="05864299" w14:textId="77777777" w:rsidR="00091987" w:rsidRDefault="0009198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89404143">
    <w:abstractNumId w:val="3"/>
  </w:num>
  <w:num w:numId="2" w16cid:durableId="1682272697">
    <w:abstractNumId w:val="5"/>
  </w:num>
  <w:num w:numId="3" w16cid:durableId="516848753">
    <w:abstractNumId w:val="7"/>
  </w:num>
  <w:num w:numId="4" w16cid:durableId="1704205756">
    <w:abstractNumId w:val="2"/>
  </w:num>
  <w:num w:numId="5" w16cid:durableId="572739287">
    <w:abstractNumId w:val="11"/>
  </w:num>
  <w:num w:numId="6" w16cid:durableId="1501044329">
    <w:abstractNumId w:val="0"/>
  </w:num>
  <w:num w:numId="7" w16cid:durableId="400490854">
    <w:abstractNumId w:val="10"/>
  </w:num>
  <w:num w:numId="8" w16cid:durableId="245501411">
    <w:abstractNumId w:val="14"/>
  </w:num>
  <w:num w:numId="9" w16cid:durableId="465391732">
    <w:abstractNumId w:val="6"/>
  </w:num>
  <w:num w:numId="10" w16cid:durableId="600844592">
    <w:abstractNumId w:val="8"/>
  </w:num>
  <w:num w:numId="11" w16cid:durableId="1415321342">
    <w:abstractNumId w:val="13"/>
  </w:num>
  <w:num w:numId="12" w16cid:durableId="1440759962">
    <w:abstractNumId w:val="12"/>
  </w:num>
  <w:num w:numId="13" w16cid:durableId="1014111787">
    <w:abstractNumId w:val="4"/>
  </w:num>
  <w:num w:numId="14" w16cid:durableId="163857331">
    <w:abstractNumId w:val="9"/>
  </w:num>
  <w:num w:numId="15" w16cid:durableId="1885676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7215B"/>
    <w:rsid w:val="00091987"/>
    <w:rsid w:val="000938CC"/>
    <w:rsid w:val="00105491"/>
    <w:rsid w:val="00136292"/>
    <w:rsid w:val="001C268B"/>
    <w:rsid w:val="00262EE2"/>
    <w:rsid w:val="00277F2E"/>
    <w:rsid w:val="00282E35"/>
    <w:rsid w:val="002A6FB9"/>
    <w:rsid w:val="0037044F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75289B"/>
    <w:rsid w:val="007F76DF"/>
    <w:rsid w:val="008059FF"/>
    <w:rsid w:val="008101DF"/>
    <w:rsid w:val="008405EE"/>
    <w:rsid w:val="008F5FC5"/>
    <w:rsid w:val="009629C3"/>
    <w:rsid w:val="009E0B70"/>
    <w:rsid w:val="009F28BB"/>
    <w:rsid w:val="00A4362A"/>
    <w:rsid w:val="00AC4809"/>
    <w:rsid w:val="00CA05AF"/>
    <w:rsid w:val="00DC5502"/>
    <w:rsid w:val="00DF66D3"/>
    <w:rsid w:val="00E21512"/>
    <w:rsid w:val="00EC3828"/>
    <w:rsid w:val="00EE6C3A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4</Pages>
  <Words>834</Words>
  <Characters>475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6</cp:revision>
  <cp:lastPrinted>2015-10-26T22:35:00Z</cp:lastPrinted>
  <dcterms:created xsi:type="dcterms:W3CDTF">2019-11-12T12:29:00Z</dcterms:created>
  <dcterms:modified xsi:type="dcterms:W3CDTF">2022-06-27T06:1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